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A64B8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45A64B9" w14:textId="7FB056C8" w:rsidR="00D53FA0" w:rsidRPr="00AB3B2E" w:rsidRDefault="00AB3B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45A64BA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BB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BC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Contact Name</w:t>
      </w:r>
    </w:p>
    <w:p w14:paraId="145A64BD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Address</w:t>
      </w:r>
    </w:p>
    <w:p w14:paraId="145A64BE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Address2</w:t>
      </w:r>
      <w:r w:rsidRPr="00AB3B2E">
        <w:rPr>
          <w:rFonts w:eastAsia="Arial"/>
          <w:lang w:eastAsia="en-US" w:bidi="en-US"/>
        </w:rPr>
        <w:tab/>
      </w:r>
    </w:p>
    <w:p w14:paraId="6C62CF54" w14:textId="77777777" w:rsid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 xml:space="preserve">City, </w:t>
      </w:r>
    </w:p>
    <w:p w14:paraId="145A64BF" w14:textId="78ABA841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State/Province</w:t>
      </w:r>
    </w:p>
    <w:p w14:paraId="145A64C0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Zip/Postal Code</w:t>
      </w:r>
    </w:p>
    <w:p w14:paraId="145A64C1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45A64C2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45A64C3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45A64C4" w14:textId="7FAA80CC" w:rsidR="00D53FA0" w:rsidRPr="00AB3B2E" w:rsidRDefault="00AB3B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376694" w:rsidRPr="00AB3B2E">
        <w:rPr>
          <w:rFonts w:eastAsia="Arial"/>
          <w:b/>
          <w:color w:val="000000"/>
          <w:lang w:eastAsia="en-US" w:bidi="en-US"/>
        </w:rPr>
        <w:t>: ACCOUNTING ERROR</w:t>
      </w:r>
      <w:r w:rsidR="00093A31">
        <w:rPr>
          <w:rFonts w:eastAsia="Arial"/>
          <w:b/>
          <w:color w:val="000000"/>
          <w:lang w:eastAsia="en-US" w:bidi="en-US"/>
        </w:rPr>
        <w:t xml:space="preserve"> APOLOGY</w:t>
      </w:r>
    </w:p>
    <w:p w14:paraId="145A64C5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145A64C6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145A64C7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B3B2E">
        <w:rPr>
          <w:rFonts w:eastAsia="Arial"/>
          <w:color w:val="000000"/>
          <w:lang w:eastAsia="en-US" w:bidi="en-US"/>
        </w:rPr>
        <w:t>Dear [CONTACT NAME],</w:t>
      </w:r>
    </w:p>
    <w:p w14:paraId="145A64C8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C9" w14:textId="64EEE221" w:rsidR="00D53FA0" w:rsidRPr="00AB3B2E" w:rsidRDefault="0016090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ould like 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ake this opportunity to 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ank you for your recent letter regarding an error that occurred with your account number [NUMBER]. After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areful review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, we were able to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ocate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error and have credited your account accordingly. A report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ectifying the error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has also been sent to our credit department – I can certify that you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redit rating won’t be penali</w:t>
      </w:r>
      <w:r w:rsidR="00E029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="00376694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d in any way.</w:t>
      </w:r>
    </w:p>
    <w:p w14:paraId="145A64CA" w14:textId="77777777" w:rsidR="00D53FA0" w:rsidRPr="00AB3B2E" w:rsidRDefault="00D53FA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45A64CB" w14:textId="77777777" w:rsidR="00D53FA0" w:rsidRPr="00AB3B2E" w:rsidRDefault="003766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ase note that as of [DATE], your account balance is [AMOUNT].</w:t>
      </w:r>
    </w:p>
    <w:p w14:paraId="145A64CC" w14:textId="77777777" w:rsidR="00D53FA0" w:rsidRPr="00AB3B2E" w:rsidRDefault="00D53FA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45A64CD" w14:textId="318D2502" w:rsidR="00D53FA0" w:rsidRPr="00AB3B2E" w:rsidRDefault="003766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You are a valued customer, [CONTACT NAME], and we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incerely 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pologi</w:t>
      </w:r>
      <w:r w:rsidR="00E029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 for any inconvenience this mistake may have caused you. </w:t>
      </w:r>
      <w:r w:rsidR="0016090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ease </w:t>
      </w:r>
      <w:r w:rsidR="0016090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o not hesitate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ntact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us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t your </w:t>
      </w:r>
      <w:r w:rsidR="00093A3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arliest 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nvenience</w:t>
      </w:r>
      <w:r w:rsidR="0016090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 i</w:t>
      </w:r>
      <w:r w:rsidR="0016090C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 we may be of </w:t>
      </w:r>
      <w:r w:rsidR="0016090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ny </w:t>
      </w:r>
      <w:r w:rsidR="0016090C"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urther assistance</w:t>
      </w:r>
      <w:r w:rsidRPr="00AB3B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145A64CE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CF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D0" w14:textId="0A897915" w:rsidR="00D53FA0" w:rsidRPr="00AB3B2E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376694" w:rsidRPr="00AB3B2E">
        <w:rPr>
          <w:rFonts w:eastAsia="Arial"/>
          <w:lang w:eastAsia="en-US" w:bidi="en-US"/>
        </w:rPr>
        <w:t>,</w:t>
      </w:r>
    </w:p>
    <w:p w14:paraId="145A64D1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D2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D3" w14:textId="56F6CC28" w:rsidR="00D53FA0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502F6D8" w14:textId="6DC48DEA" w:rsidR="00E02931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88534DB" w14:textId="1949904D" w:rsidR="00E02931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318C2D" w14:textId="25DB68A6" w:rsidR="00E02931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D4A7B06" w14:textId="5D5E8366" w:rsidR="00E02931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E3C164" w14:textId="757ECAED" w:rsidR="00E02931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C3BEFBE" w14:textId="77777777" w:rsidR="00E02931" w:rsidRPr="00AB3B2E" w:rsidRDefault="00E029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D4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5A64D5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B3B2E">
        <w:rPr>
          <w:rFonts w:eastAsia="Arial"/>
          <w:lang w:eastAsia="en-US" w:bidi="en-US"/>
        </w:rPr>
        <w:t>[YOUR NAME]</w:t>
      </w:r>
    </w:p>
    <w:p w14:paraId="145A64D6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B3B2E">
        <w:rPr>
          <w:rFonts w:eastAsia="Arial"/>
          <w:color w:val="000000"/>
          <w:lang w:eastAsia="en-US" w:bidi="en-US"/>
        </w:rPr>
        <w:t>[YOUR TITLE]</w:t>
      </w:r>
    </w:p>
    <w:p w14:paraId="145A64D7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B3B2E">
        <w:rPr>
          <w:rFonts w:eastAsia="Arial"/>
          <w:color w:val="000000"/>
          <w:lang w:eastAsia="en-US" w:bidi="en-US"/>
        </w:rPr>
        <w:t>[YOUR PHONE NUMBER]</w:t>
      </w:r>
    </w:p>
    <w:p w14:paraId="145A64D8" w14:textId="77777777" w:rsidR="00D53FA0" w:rsidRPr="00AB3B2E" w:rsidRDefault="003766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B3B2E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45A64DA" w14:textId="77777777" w:rsidR="00D53FA0" w:rsidRPr="00AB3B2E" w:rsidRDefault="00D53F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D53FA0" w:rsidRPr="00AB3B2E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EE382" w14:textId="77777777" w:rsidR="00E94867" w:rsidRDefault="00E94867">
      <w:r>
        <w:separator/>
      </w:r>
    </w:p>
  </w:endnote>
  <w:endnote w:type="continuationSeparator" w:id="0">
    <w:p w14:paraId="74E84514" w14:textId="77777777" w:rsidR="00E94867" w:rsidRDefault="00E94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A64DC" w14:textId="77777777" w:rsidR="00D53FA0" w:rsidRDefault="0037669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45A64DD" w14:textId="77777777" w:rsidR="00D53FA0" w:rsidRDefault="0037669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45A64DE" w14:textId="77777777" w:rsidR="00D53FA0" w:rsidRDefault="0037669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45A64DF" w14:textId="77777777" w:rsidR="00D53FA0" w:rsidRDefault="00D256B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7669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44ED6" w14:textId="77777777" w:rsidR="00E94867" w:rsidRDefault="00E94867">
      <w:r>
        <w:separator/>
      </w:r>
    </w:p>
  </w:footnote>
  <w:footnote w:type="continuationSeparator" w:id="0">
    <w:p w14:paraId="3FAD4AAC" w14:textId="77777777" w:rsidR="00E94867" w:rsidRDefault="00E94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A64DB" w14:textId="77777777" w:rsidR="00D53FA0" w:rsidRDefault="00D53FA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7IwMzUyMzU3MrNU0lEKTi0uzszPAykwrgUA3oDzzywAAAA="/>
    <w:docVar w:name="Description" w:val="Use template to apologise for accounting error and inform that mistake has been corrected"/>
    <w:docVar w:name="Excerpt" w:val="Our company would like to thank you for your recent letter regarding an error that occurred with your account number [NUMBER]. After careful review, we were able to locate the error and have credited your account accordingly. A report rectifying the error has also been sent to our credit department – I can certify that your credit rating won’t be penalised in any way."/>
    <w:docVar w:name="Tags" w:val="accounting errors, business documents, entrepreneurship, entrepreneur, credit, apology to customer for accounting errors template, apology to customer for accounting errors example"/>
  </w:docVars>
  <w:rsids>
    <w:rsidRoot w:val="00D53FA0"/>
    <w:rsid w:val="00093A31"/>
    <w:rsid w:val="000D1359"/>
    <w:rsid w:val="001370AC"/>
    <w:rsid w:val="0016090C"/>
    <w:rsid w:val="001E50C0"/>
    <w:rsid w:val="00376694"/>
    <w:rsid w:val="004D6301"/>
    <w:rsid w:val="00621314"/>
    <w:rsid w:val="00706044"/>
    <w:rsid w:val="00A96538"/>
    <w:rsid w:val="00AB3B2E"/>
    <w:rsid w:val="00D256B5"/>
    <w:rsid w:val="00D53FA0"/>
    <w:rsid w:val="00E02931"/>
    <w:rsid w:val="00E9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A64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753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3:07:00Z</dcterms:created>
  <dcterms:modified xsi:type="dcterms:W3CDTF">2019-10-21T19:06:00Z</dcterms:modified>
  <cp:category/>
</cp:coreProperties>
</file>